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k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kistan received a score of 71.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kista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kistan received a score of</w:t>
      </w:r>
      <w:r>
        <w:t xml:space="preserve"> </w:t>
      </w:r>
      <w:r>
        <w:rPr>
          <w:bCs/>
          <w:b/>
        </w:rPr>
        <w:t xml:space="preserve">61.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kistan received a score of 86.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kistan received a score of 46.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kistan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kista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kis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kista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kis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kistan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kist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kistan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kistan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kistan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kist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kistan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kistan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Pak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Pak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Pak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Pak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Pak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Pak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Pak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Pak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Pak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Pak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Pak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Pak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Pak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Pak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Pak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Pak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Pak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1981,1998,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90, 1991, 1992, 1993, 1996, 1998, 2001, 2004, 2005, 2006, 2007, 2008, 2010, 2011, 2012, 2013, 2014,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1, 2003, 2005, 2006, 2007, 2008, 2009, 2010, 2011, 2012, 2013, 2014, 2015, 2017, 2018,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3, 2008, 2011, 2014, 2016, 2018,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28:06Z</dcterms:created>
  <dcterms:modified xsi:type="dcterms:W3CDTF">2024-01-16T17: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kistan Country Report</vt:lpwstr>
  </property>
</Properties>
</file>